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8F763" w14:textId="77777777" w:rsidR="004508C0" w:rsidRDefault="009A52A9" w:rsidP="004508C0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3EBB29A3" wp14:editId="5542756C">
            <wp:extent cx="1485900" cy="637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519" cy="649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B3253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5B8A54EA" w14:textId="2C9DC7E3" w:rsidR="000B3253" w:rsidRDefault="00CD2972" w:rsidP="004508C0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</w:t>
      </w:r>
      <w:r w:rsidR="004508C0">
        <w:rPr>
          <w:rFonts w:ascii="Times New Roman" w:hAnsi="Times New Roman" w:cs="Times New Roman"/>
          <w:sz w:val="32"/>
          <w:szCs w:val="32"/>
        </w:rPr>
        <w:t>Suffolk (VA) C</w:t>
      </w:r>
      <w:r w:rsidR="000B3253">
        <w:rPr>
          <w:rFonts w:ascii="Times New Roman" w:hAnsi="Times New Roman" w:cs="Times New Roman"/>
          <w:sz w:val="32"/>
          <w:szCs w:val="32"/>
        </w:rPr>
        <w:t>hapter of The Links, Incorporated</w:t>
      </w:r>
      <w:r w:rsidR="000B3253">
        <w:t xml:space="preserve">                                                                                </w:t>
      </w:r>
      <w:r w:rsidR="004508C0">
        <w:t xml:space="preserve">                                                                                       </w:t>
      </w:r>
      <w:r w:rsidR="000B3253">
        <w:rPr>
          <w:rFonts w:ascii="Times New Roman" w:hAnsi="Times New Roman" w:cs="Times New Roman"/>
          <w:sz w:val="32"/>
          <w:szCs w:val="32"/>
        </w:rPr>
        <w:t xml:space="preserve">                                 </w:t>
      </w:r>
    </w:p>
    <w:p w14:paraId="59FD68B2" w14:textId="117BBADA" w:rsidR="000B3253" w:rsidRDefault="000B3253" w:rsidP="000B3253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           Scholarship Application Form</w:t>
      </w:r>
    </w:p>
    <w:p w14:paraId="39CDCCF0" w14:textId="77777777" w:rsidR="000B3253" w:rsidRDefault="000B3253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7341F9B5" w14:textId="6B137BB3" w:rsidR="000B3253" w:rsidRDefault="000B3253" w:rsidP="000B3253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0B3253">
        <w:rPr>
          <w:rFonts w:ascii="Times New Roman" w:hAnsi="Times New Roman" w:cs="Times New Roman"/>
          <w:b/>
          <w:sz w:val="28"/>
          <w:szCs w:val="28"/>
        </w:rPr>
        <w:t>Please type or print using black or blue ink</w:t>
      </w:r>
      <w:r w:rsidR="00562772">
        <w:rPr>
          <w:rFonts w:ascii="Times New Roman" w:hAnsi="Times New Roman" w:cs="Times New Roman"/>
          <w:b/>
          <w:sz w:val="28"/>
          <w:szCs w:val="28"/>
        </w:rPr>
        <w:t xml:space="preserve"> only.</w:t>
      </w:r>
    </w:p>
    <w:p w14:paraId="3DF31A64" w14:textId="3248501C" w:rsidR="000B3253" w:rsidRDefault="000B3253" w:rsidP="000B3253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</w:p>
    <w:p w14:paraId="1B361D96" w14:textId="1FE33A0D" w:rsidR="000B3253" w:rsidRDefault="000B3253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____________________________________________________________</w:t>
      </w:r>
      <w:r w:rsidR="003E416C">
        <w:rPr>
          <w:rFonts w:ascii="Times New Roman" w:hAnsi="Times New Roman" w:cs="Times New Roman"/>
          <w:sz w:val="28"/>
          <w:szCs w:val="28"/>
        </w:rPr>
        <w:t>__</w:t>
      </w:r>
    </w:p>
    <w:p w14:paraId="391A1C34" w14:textId="1446FF54" w:rsidR="000B3253" w:rsidRDefault="000B3253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Last                                   First                                     Middle</w:t>
      </w:r>
    </w:p>
    <w:p w14:paraId="6CE89670" w14:textId="77777777" w:rsidR="000B3253" w:rsidRDefault="000B3253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2BDE7AD" w14:textId="3861073F" w:rsidR="000B3253" w:rsidRDefault="000B3253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ddress____________________________________________________________</w:t>
      </w:r>
    </w:p>
    <w:p w14:paraId="1373DEBF" w14:textId="1E47C45A" w:rsidR="000B3253" w:rsidRDefault="000B3253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Street                                   City                   State                   Zip Code</w:t>
      </w:r>
    </w:p>
    <w:p w14:paraId="560B6EE9" w14:textId="77777777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07DC8FA" w14:textId="1493BB1B" w:rsidR="000B3253" w:rsidRDefault="003E416C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hone Number ____________________</w:t>
      </w:r>
      <w:r w:rsidR="000B3253">
        <w:rPr>
          <w:rFonts w:ascii="Times New Roman" w:hAnsi="Times New Roman" w:cs="Times New Roman"/>
          <w:sz w:val="28"/>
          <w:szCs w:val="28"/>
        </w:rPr>
        <w:t>Date of Birth_____________________</w:t>
      </w:r>
      <w:r w:rsidR="00673C22">
        <w:rPr>
          <w:rFonts w:ascii="Times New Roman" w:hAnsi="Times New Roman" w:cs="Times New Roman"/>
          <w:sz w:val="28"/>
          <w:szCs w:val="28"/>
        </w:rPr>
        <w:t>__</w:t>
      </w:r>
    </w:p>
    <w:p w14:paraId="1AF6A5BC" w14:textId="77777777" w:rsidR="000B3253" w:rsidRDefault="000B3253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D7B70A0" w14:textId="672A7B50" w:rsidR="000B3253" w:rsidRDefault="003E416C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chool______________________Email (Personal)_________________________</w:t>
      </w:r>
    </w:p>
    <w:p w14:paraId="6FAECD12" w14:textId="1FFE2227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2F73495" w14:textId="71DF84AA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lass Rank_________________GPA_____________Graduation Date__________</w:t>
      </w:r>
    </w:p>
    <w:p w14:paraId="163CD9C2" w14:textId="77777777" w:rsidR="00747D61" w:rsidRDefault="00747D61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411ED187" w14:textId="352E7F81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ent/Guardian</w:t>
      </w:r>
      <w:r w:rsidR="003E416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Name______________________________</w:t>
      </w:r>
      <w:r w:rsidR="003E416C">
        <w:rPr>
          <w:rFonts w:ascii="Times New Roman" w:hAnsi="Times New Roman" w:cs="Times New Roman"/>
          <w:sz w:val="28"/>
          <w:szCs w:val="28"/>
        </w:rPr>
        <w:t>__________________</w:t>
      </w:r>
    </w:p>
    <w:p w14:paraId="53DE56DF" w14:textId="2A29365F" w:rsidR="003E416C" w:rsidRDefault="003E416C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A17A718" w14:textId="7A8059B3" w:rsidR="003E416C" w:rsidRDefault="003E416C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ent/Guardian Phone Number ________________________________________</w:t>
      </w:r>
    </w:p>
    <w:p w14:paraId="5B7E08F5" w14:textId="0D2A7327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09051F8" w14:textId="37AAA869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college or university you plan to attend____________________________</w:t>
      </w:r>
    </w:p>
    <w:p w14:paraId="290BA04F" w14:textId="3E11BA36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49217658" w14:textId="13E69682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ajor_____________________________________________________________</w:t>
      </w:r>
    </w:p>
    <w:p w14:paraId="1028A703" w14:textId="029BD0E5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2EA99A83" w14:textId="35931F57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umber of siblings residing in the home__________________________________</w:t>
      </w:r>
    </w:p>
    <w:p w14:paraId="68260CBE" w14:textId="16C3C173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EE105E2" w14:textId="76FCD688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umber of family members living in the home_____________________________</w:t>
      </w:r>
    </w:p>
    <w:p w14:paraId="5CBF1C3C" w14:textId="2AAB1B51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143AD06" w14:textId="1EDE161E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tal Family Annual Income___________________________________________</w:t>
      </w:r>
    </w:p>
    <w:p w14:paraId="4903340C" w14:textId="1AF07E36" w:rsidR="007D579E" w:rsidRDefault="007D579E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CA1F0DA" w14:textId="2690E10F" w:rsidR="00747D61" w:rsidRDefault="007D579E" w:rsidP="00C1383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es your family own</w:t>
      </w:r>
      <w:r w:rsidR="00747D61">
        <w:rPr>
          <w:rFonts w:ascii="Times New Roman" w:hAnsi="Times New Roman" w:cs="Times New Roman"/>
          <w:sz w:val="28"/>
          <w:szCs w:val="28"/>
        </w:rPr>
        <w:t xml:space="preserve"> or ren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926D6">
        <w:rPr>
          <w:rFonts w:ascii="Times New Roman" w:hAnsi="Times New Roman" w:cs="Times New Roman"/>
          <w:sz w:val="28"/>
          <w:szCs w:val="28"/>
        </w:rPr>
        <w:t xml:space="preserve">your </w:t>
      </w:r>
      <w:r w:rsidR="004508C0">
        <w:rPr>
          <w:rFonts w:ascii="Times New Roman" w:hAnsi="Times New Roman" w:cs="Times New Roman"/>
          <w:sz w:val="28"/>
          <w:szCs w:val="28"/>
        </w:rPr>
        <w:t>home? _</w:t>
      </w:r>
      <w:r>
        <w:rPr>
          <w:rFonts w:ascii="Times New Roman" w:hAnsi="Times New Roman" w:cs="Times New Roman"/>
          <w:sz w:val="28"/>
          <w:szCs w:val="28"/>
        </w:rPr>
        <w:t xml:space="preserve">___Currently purchasing </w:t>
      </w:r>
      <w:r w:rsidR="00F926D6">
        <w:rPr>
          <w:rFonts w:ascii="Times New Roman" w:hAnsi="Times New Roman" w:cs="Times New Roman"/>
          <w:sz w:val="28"/>
          <w:szCs w:val="28"/>
        </w:rPr>
        <w:t xml:space="preserve">your </w:t>
      </w:r>
      <w:r w:rsidR="004508C0">
        <w:rPr>
          <w:rFonts w:ascii="Times New Roman" w:hAnsi="Times New Roman" w:cs="Times New Roman"/>
          <w:sz w:val="28"/>
          <w:szCs w:val="28"/>
        </w:rPr>
        <w:t xml:space="preserve">home. </w:t>
      </w:r>
    </w:p>
    <w:p w14:paraId="53328864" w14:textId="77777777" w:rsidR="00747D61" w:rsidRDefault="00747D61" w:rsidP="00C1383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FBC01B6" w14:textId="0BA1A48E" w:rsidR="007D579E" w:rsidRDefault="004508C0" w:rsidP="00C1383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</w:t>
      </w:r>
      <w:r w:rsidR="007D579E">
        <w:rPr>
          <w:rFonts w:ascii="Times New Roman" w:hAnsi="Times New Roman" w:cs="Times New Roman"/>
          <w:sz w:val="28"/>
          <w:szCs w:val="28"/>
        </w:rPr>
        <w:t>______</w:t>
      </w:r>
      <w:r w:rsidR="00747D61">
        <w:rPr>
          <w:rFonts w:ascii="Times New Roman" w:hAnsi="Times New Roman" w:cs="Times New Roman"/>
          <w:sz w:val="28"/>
          <w:szCs w:val="28"/>
        </w:rPr>
        <w:t xml:space="preserve"> </w:t>
      </w:r>
      <w:r w:rsidR="007D579E">
        <w:rPr>
          <w:rFonts w:ascii="Times New Roman" w:hAnsi="Times New Roman" w:cs="Times New Roman"/>
          <w:sz w:val="28"/>
          <w:szCs w:val="28"/>
        </w:rPr>
        <w:t>Currently renting</w:t>
      </w:r>
      <w:r w:rsidR="00F926D6">
        <w:rPr>
          <w:rFonts w:ascii="Times New Roman" w:hAnsi="Times New Roman" w:cs="Times New Roman"/>
          <w:sz w:val="28"/>
          <w:szCs w:val="28"/>
        </w:rPr>
        <w:t xml:space="preserve"> your home? </w:t>
      </w:r>
    </w:p>
    <w:p w14:paraId="130DA66B" w14:textId="0DB607F4" w:rsidR="00747D61" w:rsidRDefault="00747D61" w:rsidP="00C1383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B5BCE25" w14:textId="77777777" w:rsidR="00747D61" w:rsidRDefault="00747D61" w:rsidP="00C1383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2A05140" w14:textId="4F29C535" w:rsidR="007D579E" w:rsidRDefault="006E0BC4" w:rsidP="006E0BC4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ist school activities in which you have participated</w:t>
      </w:r>
      <w:r w:rsidR="00635BE4">
        <w:rPr>
          <w:rFonts w:ascii="Times New Roman" w:hAnsi="Times New Roman" w:cs="Times New Roman"/>
          <w:sz w:val="28"/>
          <w:szCs w:val="28"/>
        </w:rPr>
        <w:t xml:space="preserve">/are </w:t>
      </w:r>
      <w:r w:rsidR="004508C0">
        <w:rPr>
          <w:rFonts w:ascii="Times New Roman" w:hAnsi="Times New Roman" w:cs="Times New Roman"/>
          <w:sz w:val="28"/>
          <w:szCs w:val="28"/>
        </w:rPr>
        <w:t>participating, include</w:t>
      </w:r>
      <w:r w:rsidR="004D5F08">
        <w:rPr>
          <w:rFonts w:ascii="Times New Roman" w:hAnsi="Times New Roman" w:cs="Times New Roman"/>
          <w:sz w:val="28"/>
          <w:szCs w:val="28"/>
        </w:rPr>
        <w:t>,</w:t>
      </w:r>
      <w:r w:rsidR="00DA286C">
        <w:rPr>
          <w:rFonts w:ascii="Times New Roman" w:hAnsi="Times New Roman" w:cs="Times New Roman"/>
          <w:sz w:val="28"/>
          <w:szCs w:val="28"/>
        </w:rPr>
        <w:t xml:space="preserve"> leader</w:t>
      </w:r>
      <w:r>
        <w:rPr>
          <w:rFonts w:ascii="Times New Roman" w:hAnsi="Times New Roman" w:cs="Times New Roman"/>
          <w:sz w:val="28"/>
          <w:szCs w:val="28"/>
        </w:rPr>
        <w:t xml:space="preserve">ship positions </w:t>
      </w:r>
      <w:r w:rsidR="00635BE4">
        <w:rPr>
          <w:rFonts w:ascii="Times New Roman" w:hAnsi="Times New Roman" w:cs="Times New Roman"/>
          <w:sz w:val="28"/>
          <w:szCs w:val="28"/>
        </w:rPr>
        <w:t xml:space="preserve">in which you </w:t>
      </w:r>
      <w:r>
        <w:rPr>
          <w:rFonts w:ascii="Times New Roman" w:hAnsi="Times New Roman" w:cs="Times New Roman"/>
          <w:sz w:val="28"/>
          <w:szCs w:val="28"/>
        </w:rPr>
        <w:t>serv</w:t>
      </w:r>
      <w:r w:rsidR="00DA286C">
        <w:rPr>
          <w:rFonts w:ascii="Times New Roman" w:hAnsi="Times New Roman" w:cs="Times New Roman"/>
          <w:sz w:val="28"/>
          <w:szCs w:val="28"/>
        </w:rPr>
        <w:t>e</w:t>
      </w:r>
      <w:r w:rsidR="00635BE4">
        <w:rPr>
          <w:rFonts w:ascii="Times New Roman" w:hAnsi="Times New Roman" w:cs="Times New Roman"/>
          <w:sz w:val="28"/>
          <w:szCs w:val="28"/>
        </w:rPr>
        <w:t>d/are serving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73B4E3B" w14:textId="7934EF84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7ED5A318" w14:textId="64DED191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531A9FA3" w14:textId="3F6B02A3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750F991" w14:textId="4882D4B1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5E2659CC" w14:textId="004FDC9A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2CEAC3B" w14:textId="1DB21453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2ED14EFE" w14:textId="2ED02092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17E40A8" w14:textId="3695ACB1" w:rsidR="006E0BC4" w:rsidRDefault="006E0BC4" w:rsidP="006E0BC4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ist your church </w:t>
      </w:r>
      <w:r w:rsidR="00635BE4">
        <w:rPr>
          <w:rFonts w:ascii="Times New Roman" w:hAnsi="Times New Roman" w:cs="Times New Roman"/>
          <w:sz w:val="28"/>
          <w:szCs w:val="28"/>
        </w:rPr>
        <w:t xml:space="preserve">involvements </w:t>
      </w:r>
      <w:r>
        <w:rPr>
          <w:rFonts w:ascii="Times New Roman" w:hAnsi="Times New Roman" w:cs="Times New Roman"/>
          <w:sz w:val="28"/>
          <w:szCs w:val="28"/>
        </w:rPr>
        <w:t>and other community activities.</w:t>
      </w:r>
    </w:p>
    <w:p w14:paraId="6AEAA405" w14:textId="46A333CD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7E070D2B" w14:textId="6F9138AF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1387A66" w14:textId="5EBC7963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7F89BF1A" w14:textId="6275371D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45D03850" w14:textId="600D3AAA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76907148" w14:textId="1E56DC15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545CE1A" w14:textId="62005EF6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4347E0F4" w14:textId="47DD03DB" w:rsidR="006E0BC4" w:rsidRDefault="006E0BC4" w:rsidP="006E0BC4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ist honors and awards</w:t>
      </w:r>
      <w:r w:rsidR="00635BE4">
        <w:rPr>
          <w:rFonts w:ascii="Times New Roman" w:hAnsi="Times New Roman" w:cs="Times New Roman"/>
          <w:sz w:val="28"/>
          <w:szCs w:val="28"/>
        </w:rPr>
        <w:t xml:space="preserve"> you have received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B54F305" w14:textId="44FBDCAF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D4E0590" w14:textId="05380C94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52474422" w14:textId="130DB94D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08A767F" w14:textId="2AF0B078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EAEA643" w14:textId="3D2D3ACC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B3571AA" w14:textId="2754B66F" w:rsidR="006E0BC4" w:rsidRDefault="006E0BC4" w:rsidP="006E0BC4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ease state your career goals</w:t>
      </w:r>
      <w:r w:rsidR="00635BE4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in well-developed</w:t>
      </w:r>
      <w:r w:rsidR="00635BE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paragraph</w:t>
      </w:r>
      <w:r w:rsidR="00635BE4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. Tell why you believe this scholarship will help you </w:t>
      </w:r>
      <w:r w:rsidR="00635BE4">
        <w:rPr>
          <w:rFonts w:ascii="Times New Roman" w:hAnsi="Times New Roman" w:cs="Times New Roman"/>
          <w:sz w:val="28"/>
          <w:szCs w:val="28"/>
        </w:rPr>
        <w:t xml:space="preserve">to </w:t>
      </w:r>
      <w:r>
        <w:rPr>
          <w:rFonts w:ascii="Times New Roman" w:hAnsi="Times New Roman" w:cs="Times New Roman"/>
          <w:sz w:val="28"/>
          <w:szCs w:val="28"/>
        </w:rPr>
        <w:t>reach your goals. (Attach an additional page</w:t>
      </w:r>
      <w:r w:rsidR="00A6564C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if necessary</w:t>
      </w:r>
      <w:r w:rsidR="00A6564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524C7FC2" w14:textId="5BCE1622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C33FC55" w14:textId="41640486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50E52A3" w14:textId="0184F569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4C7677A" w14:textId="50D9A536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3A65C63" w14:textId="70330F83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C782882" w14:textId="78B6C4B6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6A570E2" w14:textId="0D2A7478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udent</w:t>
      </w:r>
    </w:p>
    <w:p w14:paraId="30C2E07C" w14:textId="323E0C10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____________________________________Date_________________</w:t>
      </w:r>
    </w:p>
    <w:p w14:paraId="11619117" w14:textId="6707D993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332BB6A" w14:textId="13B8313D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ent/Guardian</w:t>
      </w:r>
    </w:p>
    <w:p w14:paraId="1C459BF2" w14:textId="4444C658" w:rsidR="006E0BC4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____________________________________Date_________________</w:t>
      </w:r>
    </w:p>
    <w:p w14:paraId="7F0C3E1F" w14:textId="77777777" w:rsidR="006E0BC4" w:rsidRPr="000B3253" w:rsidRDefault="006E0BC4" w:rsidP="000B3253">
      <w:pPr>
        <w:pStyle w:val="NoSpacing"/>
        <w:rPr>
          <w:rFonts w:ascii="Times New Roman" w:hAnsi="Times New Roman" w:cs="Times New Roman"/>
          <w:sz w:val="28"/>
          <w:szCs w:val="28"/>
        </w:rPr>
      </w:pPr>
    </w:p>
    <w:sectPr w:rsidR="006E0BC4" w:rsidRPr="000B3253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52D130" w14:textId="77777777" w:rsidR="00F43F54" w:rsidRDefault="00F43F54" w:rsidP="00747D61">
      <w:pPr>
        <w:spacing w:after="0" w:line="240" w:lineRule="auto"/>
      </w:pPr>
      <w:r>
        <w:separator/>
      </w:r>
    </w:p>
  </w:endnote>
  <w:endnote w:type="continuationSeparator" w:id="0">
    <w:p w14:paraId="46828B65" w14:textId="77777777" w:rsidR="00F43F54" w:rsidRDefault="00F43F54" w:rsidP="00747D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636269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7FDDFA" w14:textId="531D8CFF" w:rsidR="0056095B" w:rsidRDefault="0056095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5CC409F" w14:textId="77777777" w:rsidR="00747D61" w:rsidRDefault="00747D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5D544D" w14:textId="77777777" w:rsidR="00F43F54" w:rsidRDefault="00F43F54" w:rsidP="00747D61">
      <w:pPr>
        <w:spacing w:after="0" w:line="240" w:lineRule="auto"/>
      </w:pPr>
      <w:r>
        <w:separator/>
      </w:r>
    </w:p>
  </w:footnote>
  <w:footnote w:type="continuationSeparator" w:id="0">
    <w:p w14:paraId="3E4787CA" w14:textId="77777777" w:rsidR="00F43F54" w:rsidRDefault="00F43F54" w:rsidP="00747D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564C07"/>
    <w:multiLevelType w:val="hybridMultilevel"/>
    <w:tmpl w:val="06484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4C575B"/>
    <w:multiLevelType w:val="hybridMultilevel"/>
    <w:tmpl w:val="C1BE26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1875508">
    <w:abstractNumId w:val="1"/>
  </w:num>
  <w:num w:numId="2" w16cid:durableId="277687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jcGMgxNTCwNjJV0lIJTi4sz8/NACgxrAbhLjS4sAAAA"/>
  </w:docVars>
  <w:rsids>
    <w:rsidRoot w:val="009A52A9"/>
    <w:rsid w:val="000B3253"/>
    <w:rsid w:val="00241031"/>
    <w:rsid w:val="002410FD"/>
    <w:rsid w:val="00304B75"/>
    <w:rsid w:val="003A48FA"/>
    <w:rsid w:val="003E416C"/>
    <w:rsid w:val="004010DC"/>
    <w:rsid w:val="004508C0"/>
    <w:rsid w:val="004D5F08"/>
    <w:rsid w:val="0056095B"/>
    <w:rsid w:val="00562772"/>
    <w:rsid w:val="005A3E2F"/>
    <w:rsid w:val="005A7BBC"/>
    <w:rsid w:val="005C098F"/>
    <w:rsid w:val="00635BE4"/>
    <w:rsid w:val="006524DE"/>
    <w:rsid w:val="00673C22"/>
    <w:rsid w:val="006E0BC4"/>
    <w:rsid w:val="00747D61"/>
    <w:rsid w:val="00797AF0"/>
    <w:rsid w:val="007D579E"/>
    <w:rsid w:val="009523F8"/>
    <w:rsid w:val="00983190"/>
    <w:rsid w:val="009A52A9"/>
    <w:rsid w:val="00A6564C"/>
    <w:rsid w:val="00B61DEF"/>
    <w:rsid w:val="00C13833"/>
    <w:rsid w:val="00CD2972"/>
    <w:rsid w:val="00D51F22"/>
    <w:rsid w:val="00DA286C"/>
    <w:rsid w:val="00E01E55"/>
    <w:rsid w:val="00E06A31"/>
    <w:rsid w:val="00EF65AE"/>
    <w:rsid w:val="00F43F54"/>
    <w:rsid w:val="00F926D6"/>
    <w:rsid w:val="00FD4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FF0CF"/>
  <w15:chartTrackingRefBased/>
  <w15:docId w15:val="{01401CDA-9B88-489D-93F7-CD2CDA2A9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325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38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383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47D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D61"/>
  </w:style>
  <w:style w:type="paragraph" w:styleId="Footer">
    <w:name w:val="footer"/>
    <w:basedOn w:val="Normal"/>
    <w:link w:val="FooterChar"/>
    <w:uiPriority w:val="99"/>
    <w:unhideWhenUsed/>
    <w:rsid w:val="00747D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D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9282C-ABBC-437F-A6EE-4013E2239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1857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2019Cur</dc:creator>
  <cp:keywords/>
  <dc:description/>
  <cp:lastModifiedBy>Gidget Smith</cp:lastModifiedBy>
  <cp:revision>2</cp:revision>
  <cp:lastPrinted>2018-02-19T21:22:00Z</cp:lastPrinted>
  <dcterms:created xsi:type="dcterms:W3CDTF">2026-03-17T20:19:00Z</dcterms:created>
  <dcterms:modified xsi:type="dcterms:W3CDTF">2026-03-17T20:19:00Z</dcterms:modified>
</cp:coreProperties>
</file>